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Servic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times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times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times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times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times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times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times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times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times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times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times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times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times used service 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viceF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charge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charge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charge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charge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charge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charge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charge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charge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charge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charge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charge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F[dataService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._charge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charge used service 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viceF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caac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4T01:56:22Z</dcterms:created>
  <dcterms:modified xsi:type="dcterms:W3CDTF">2018-10-14T01:56:22Z</dcterms:modified>
</cp:coreProperties>
</file>